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A019C" w14:textId="79DB5AA8" w:rsidR="000C1E8B" w:rsidRDefault="000C1E8B" w:rsidP="000C1E8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Объявление о проведении конкурса по закупке </w:t>
      </w:r>
      <w:bookmarkStart w:id="0" w:name="_Hlk141266381"/>
      <w:r>
        <w:rPr>
          <w:b/>
          <w:sz w:val="28"/>
          <w:szCs w:val="28"/>
        </w:rPr>
        <w:t>мини-боксов биологической безопасности 2 класса</w:t>
      </w:r>
      <w:bookmarkEnd w:id="0"/>
      <w:r>
        <w:rPr>
          <w:b/>
          <w:sz w:val="28"/>
          <w:szCs w:val="28"/>
        </w:rPr>
        <w:t xml:space="preserve"> </w:t>
      </w:r>
    </w:p>
    <w:p w14:paraId="571C6E13" w14:textId="77777777" w:rsidR="000C1E8B" w:rsidRDefault="000C1E8B" w:rsidP="000C1E8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78B7B5C7" w14:textId="38576748" w:rsidR="000C1E8B" w:rsidRDefault="000C1E8B" w:rsidP="000C1E8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>
        <w:rPr>
          <w:sz w:val="28"/>
          <w:szCs w:val="28"/>
        </w:rPr>
        <w:t xml:space="preserve"> (далее - КНЦДИЗ) в рамках сэкономленных средств гранта Глобального фонда для борьбы  со СПИДом, туберкулезом и малярией по компоненту «ВИЧ» на 2021-2023 годы на реализацию программы «Обеспечение устойчивости и непрерывности услуг для ключевых групп населения и людей, живущих с ВИЧ в Республике Казахстан» №KAZ-H-RAC/1913 объявляет о проведении конкурса по закупке мини-боксов биологической безопасности 2 класса. </w:t>
      </w:r>
    </w:p>
    <w:p w14:paraId="3AC57C31" w14:textId="3647C19C" w:rsidR="000C1E8B" w:rsidRDefault="000C1E8B" w:rsidP="000C1E8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Заинтересованные потенциальные участники конкурса могут получить дополнительную информацию, конкурсную документацию и техническую спецификацию в офисе группы реализации проекта Глобального фонда при КНЦДИЗ по адресу: г. Алматы, </w:t>
      </w:r>
      <w:proofErr w:type="spellStart"/>
      <w:r>
        <w:rPr>
          <w:sz w:val="28"/>
          <w:szCs w:val="28"/>
        </w:rPr>
        <w:t>пр.Райымбека</w:t>
      </w:r>
      <w:proofErr w:type="spellEnd"/>
      <w:r>
        <w:rPr>
          <w:sz w:val="28"/>
          <w:szCs w:val="28"/>
        </w:rPr>
        <w:t xml:space="preserve"> 60, 2-й этаж, 200 кабинет, в рабочие дни с 09:00 до 1</w:t>
      </w:r>
      <w:r>
        <w:rPr>
          <w:sz w:val="28"/>
          <w:szCs w:val="28"/>
          <w:lang w:val="kk-KZ"/>
        </w:rPr>
        <w:t>7</w:t>
      </w:r>
      <w:r>
        <w:rPr>
          <w:sz w:val="28"/>
          <w:szCs w:val="28"/>
        </w:rPr>
        <w:t xml:space="preserve">:00, по электронной почте </w:t>
      </w:r>
      <w:bookmarkStart w:id="1" w:name="_Hlk134088821"/>
      <w:bookmarkStart w:id="2" w:name="_Hlk87277788"/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>HYPERLINK "mailto:gf.zakup@gf-kncdiz.kz"</w:instrText>
      </w:r>
      <w:r>
        <w:rPr>
          <w:sz w:val="28"/>
          <w:szCs w:val="28"/>
        </w:rPr>
      </w:r>
      <w:r>
        <w:rPr>
          <w:sz w:val="28"/>
          <w:szCs w:val="28"/>
        </w:rPr>
        <w:fldChar w:fldCharType="separate"/>
      </w:r>
      <w:r>
        <w:rPr>
          <w:rStyle w:val="ac"/>
          <w:sz w:val="28"/>
          <w:szCs w:val="28"/>
        </w:rPr>
        <w:t>gf.zakup@gf-kncdiz.kz</w:t>
      </w:r>
      <w:r>
        <w:rPr>
          <w:sz w:val="28"/>
          <w:szCs w:val="28"/>
        </w:rPr>
        <w:fldChar w:fldCharType="end"/>
      </w:r>
      <w:bookmarkEnd w:id="1"/>
      <w:r>
        <w:rPr>
          <w:sz w:val="28"/>
          <w:szCs w:val="28"/>
        </w:rPr>
        <w:t>.</w:t>
      </w:r>
      <w:bookmarkEnd w:id="2"/>
      <w:r>
        <w:rPr>
          <w:sz w:val="28"/>
          <w:szCs w:val="28"/>
        </w:rPr>
        <w:t xml:space="preserve"> Окончательный срок предоставления конкурсных заявок – до 12.00 часов </w:t>
      </w:r>
      <w:r w:rsidR="00C2325D">
        <w:rPr>
          <w:sz w:val="28"/>
          <w:szCs w:val="28"/>
        </w:rPr>
        <w:t>18</w:t>
      </w:r>
      <w:r>
        <w:rPr>
          <w:sz w:val="28"/>
          <w:szCs w:val="28"/>
        </w:rPr>
        <w:t xml:space="preserve"> </w:t>
      </w:r>
      <w:r w:rsidR="00C2325D">
        <w:rPr>
          <w:sz w:val="28"/>
          <w:szCs w:val="28"/>
        </w:rPr>
        <w:t>сентября</w:t>
      </w:r>
      <w:r>
        <w:rPr>
          <w:sz w:val="28"/>
          <w:szCs w:val="28"/>
        </w:rPr>
        <w:t xml:space="preserve"> 2023 года </w:t>
      </w:r>
    </w:p>
    <w:p w14:paraId="453A4907" w14:textId="77777777" w:rsidR="000C1E8B" w:rsidRDefault="000C1E8B" w:rsidP="000C1E8B">
      <w:pPr>
        <w:rPr>
          <w:sz w:val="28"/>
          <w:szCs w:val="28"/>
        </w:rPr>
      </w:pPr>
    </w:p>
    <w:p w14:paraId="1C7BC6D7" w14:textId="23CCDC22" w:rsidR="00AA44E5" w:rsidRPr="000C1E8B" w:rsidRDefault="00AA44E5" w:rsidP="000C1E8B"/>
    <w:sectPr w:rsidR="00AA44E5" w:rsidRPr="000C1E8B" w:rsidSect="00052167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849" w:bottom="567" w:left="1418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1AE5A" w14:textId="77777777" w:rsidR="000A7B3D" w:rsidRDefault="000A7B3D">
      <w:r>
        <w:separator/>
      </w:r>
    </w:p>
  </w:endnote>
  <w:endnote w:type="continuationSeparator" w:id="0">
    <w:p w14:paraId="1A2D7EE7" w14:textId="77777777" w:rsidR="000A7B3D" w:rsidRDefault="000A7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62ABB" w14:textId="77777777" w:rsidR="000A7B3D" w:rsidRDefault="000A7B3D">
      <w:r>
        <w:separator/>
      </w:r>
    </w:p>
  </w:footnote>
  <w:footnote w:type="continuationSeparator" w:id="0">
    <w:p w14:paraId="104A12EB" w14:textId="77777777" w:rsidR="000A7B3D" w:rsidRDefault="000A7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08" w:hanging="360"/>
      </w:pPr>
    </w:lvl>
    <w:lvl w:ilvl="2" w:tplc="2000001B" w:tentative="1">
      <w:start w:val="1"/>
      <w:numFmt w:val="lowerRoman"/>
      <w:lvlText w:val="%3."/>
      <w:lvlJc w:val="right"/>
      <w:pPr>
        <w:ind w:left="2728" w:hanging="180"/>
      </w:pPr>
    </w:lvl>
    <w:lvl w:ilvl="3" w:tplc="2000000F" w:tentative="1">
      <w:start w:val="1"/>
      <w:numFmt w:val="decimal"/>
      <w:lvlText w:val="%4."/>
      <w:lvlJc w:val="left"/>
      <w:pPr>
        <w:ind w:left="3448" w:hanging="360"/>
      </w:pPr>
    </w:lvl>
    <w:lvl w:ilvl="4" w:tplc="20000019" w:tentative="1">
      <w:start w:val="1"/>
      <w:numFmt w:val="lowerLetter"/>
      <w:lvlText w:val="%5."/>
      <w:lvlJc w:val="left"/>
      <w:pPr>
        <w:ind w:left="4168" w:hanging="360"/>
      </w:pPr>
    </w:lvl>
    <w:lvl w:ilvl="5" w:tplc="2000001B" w:tentative="1">
      <w:start w:val="1"/>
      <w:numFmt w:val="lowerRoman"/>
      <w:lvlText w:val="%6."/>
      <w:lvlJc w:val="right"/>
      <w:pPr>
        <w:ind w:left="4888" w:hanging="180"/>
      </w:pPr>
    </w:lvl>
    <w:lvl w:ilvl="6" w:tplc="2000000F" w:tentative="1">
      <w:start w:val="1"/>
      <w:numFmt w:val="decimal"/>
      <w:lvlText w:val="%7."/>
      <w:lvlJc w:val="left"/>
      <w:pPr>
        <w:ind w:left="5608" w:hanging="360"/>
      </w:pPr>
    </w:lvl>
    <w:lvl w:ilvl="7" w:tplc="20000019" w:tentative="1">
      <w:start w:val="1"/>
      <w:numFmt w:val="lowerLetter"/>
      <w:lvlText w:val="%8."/>
      <w:lvlJc w:val="left"/>
      <w:pPr>
        <w:ind w:left="6328" w:hanging="360"/>
      </w:pPr>
    </w:lvl>
    <w:lvl w:ilvl="8" w:tplc="2000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83590856">
    <w:abstractNumId w:val="0"/>
  </w:num>
  <w:num w:numId="2" w16cid:durableId="693725319">
    <w:abstractNumId w:val="2"/>
  </w:num>
  <w:num w:numId="3" w16cid:durableId="968240730">
    <w:abstractNumId w:val="1"/>
  </w:num>
  <w:num w:numId="4" w16cid:durableId="718475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45BB9"/>
    <w:rsid w:val="00047AAA"/>
    <w:rsid w:val="00052167"/>
    <w:rsid w:val="00070CD1"/>
    <w:rsid w:val="0007542F"/>
    <w:rsid w:val="000A5699"/>
    <w:rsid w:val="000A7103"/>
    <w:rsid w:val="000A7B3D"/>
    <w:rsid w:val="000B1B3E"/>
    <w:rsid w:val="000C1E8B"/>
    <w:rsid w:val="000F3623"/>
    <w:rsid w:val="001358A6"/>
    <w:rsid w:val="001358C3"/>
    <w:rsid w:val="00157461"/>
    <w:rsid w:val="00160D57"/>
    <w:rsid w:val="00177857"/>
    <w:rsid w:val="001C1152"/>
    <w:rsid w:val="00203A99"/>
    <w:rsid w:val="00211370"/>
    <w:rsid w:val="002629E5"/>
    <w:rsid w:val="00263B3C"/>
    <w:rsid w:val="002729D2"/>
    <w:rsid w:val="0027765B"/>
    <w:rsid w:val="002819EB"/>
    <w:rsid w:val="002B5E9A"/>
    <w:rsid w:val="002E0083"/>
    <w:rsid w:val="002E4A1C"/>
    <w:rsid w:val="002E6618"/>
    <w:rsid w:val="002F392D"/>
    <w:rsid w:val="003073C1"/>
    <w:rsid w:val="00327136"/>
    <w:rsid w:val="003A6AEA"/>
    <w:rsid w:val="0040659C"/>
    <w:rsid w:val="00424408"/>
    <w:rsid w:val="004A4C6D"/>
    <w:rsid w:val="004C7DC2"/>
    <w:rsid w:val="004E6DF3"/>
    <w:rsid w:val="0050206A"/>
    <w:rsid w:val="00502388"/>
    <w:rsid w:val="005050B0"/>
    <w:rsid w:val="005272C4"/>
    <w:rsid w:val="0053526F"/>
    <w:rsid w:val="0056052B"/>
    <w:rsid w:val="005B28AE"/>
    <w:rsid w:val="005B4302"/>
    <w:rsid w:val="005C5B62"/>
    <w:rsid w:val="005F4711"/>
    <w:rsid w:val="00666B4B"/>
    <w:rsid w:val="00697B42"/>
    <w:rsid w:val="006A4919"/>
    <w:rsid w:val="006D3562"/>
    <w:rsid w:val="0075485B"/>
    <w:rsid w:val="007722CD"/>
    <w:rsid w:val="007C15EE"/>
    <w:rsid w:val="007C42C3"/>
    <w:rsid w:val="007D3F64"/>
    <w:rsid w:val="008206E8"/>
    <w:rsid w:val="00832341"/>
    <w:rsid w:val="00834F51"/>
    <w:rsid w:val="00842E43"/>
    <w:rsid w:val="00852DDD"/>
    <w:rsid w:val="008541FC"/>
    <w:rsid w:val="00871D03"/>
    <w:rsid w:val="008B5DAB"/>
    <w:rsid w:val="008B68C5"/>
    <w:rsid w:val="009060F2"/>
    <w:rsid w:val="00921DFB"/>
    <w:rsid w:val="00924614"/>
    <w:rsid w:val="00931562"/>
    <w:rsid w:val="00956594"/>
    <w:rsid w:val="00956B6E"/>
    <w:rsid w:val="00986118"/>
    <w:rsid w:val="009B1B7C"/>
    <w:rsid w:val="009C01CE"/>
    <w:rsid w:val="00A46C6E"/>
    <w:rsid w:val="00A73266"/>
    <w:rsid w:val="00A82BF5"/>
    <w:rsid w:val="00A834BF"/>
    <w:rsid w:val="00A83F15"/>
    <w:rsid w:val="00AA44E5"/>
    <w:rsid w:val="00AB357D"/>
    <w:rsid w:val="00AB6336"/>
    <w:rsid w:val="00B03A01"/>
    <w:rsid w:val="00B144D0"/>
    <w:rsid w:val="00B34AD6"/>
    <w:rsid w:val="00B5122F"/>
    <w:rsid w:val="00B73B6D"/>
    <w:rsid w:val="00B90BF3"/>
    <w:rsid w:val="00B92D92"/>
    <w:rsid w:val="00BC0751"/>
    <w:rsid w:val="00C0321A"/>
    <w:rsid w:val="00C2325D"/>
    <w:rsid w:val="00C46461"/>
    <w:rsid w:val="00C62DD9"/>
    <w:rsid w:val="00C63408"/>
    <w:rsid w:val="00C66100"/>
    <w:rsid w:val="00C85BEF"/>
    <w:rsid w:val="00CC0AD4"/>
    <w:rsid w:val="00CE5C6E"/>
    <w:rsid w:val="00CE7D8C"/>
    <w:rsid w:val="00D24FE3"/>
    <w:rsid w:val="00D35CB7"/>
    <w:rsid w:val="00D54B77"/>
    <w:rsid w:val="00D74C0E"/>
    <w:rsid w:val="00D929BC"/>
    <w:rsid w:val="00DA7764"/>
    <w:rsid w:val="00DB04DE"/>
    <w:rsid w:val="00DC4E73"/>
    <w:rsid w:val="00DD31E5"/>
    <w:rsid w:val="00DE152C"/>
    <w:rsid w:val="00DE1F59"/>
    <w:rsid w:val="00DF4EFD"/>
    <w:rsid w:val="00E11049"/>
    <w:rsid w:val="00E33B9E"/>
    <w:rsid w:val="00E4156A"/>
    <w:rsid w:val="00E854C8"/>
    <w:rsid w:val="00EB4610"/>
    <w:rsid w:val="00EC5C02"/>
    <w:rsid w:val="00EE0B63"/>
    <w:rsid w:val="00EE2FFF"/>
    <w:rsid w:val="00F05FAD"/>
    <w:rsid w:val="00F2267A"/>
    <w:rsid w:val="00F57DCF"/>
    <w:rsid w:val="00F65D3F"/>
    <w:rsid w:val="00F730E7"/>
    <w:rsid w:val="00F766A1"/>
    <w:rsid w:val="00F76D3C"/>
    <w:rsid w:val="00F97D39"/>
    <w:rsid w:val="00FC264D"/>
    <w:rsid w:val="00FC78A8"/>
    <w:rsid w:val="00FD0A3A"/>
    <w:rsid w:val="00FF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Normal (Web)"/>
    <w:aliases w:val="Обычный (Web)"/>
    <w:basedOn w:val="a"/>
    <w:uiPriority w:val="99"/>
    <w:unhideWhenUsed/>
    <w:qFormat/>
    <w:rsid w:val="00AA44E5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99"/>
    <w:locked/>
    <w:rsid w:val="00AA44E5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AA44E5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e">
    <w:name w:val="Table Grid"/>
    <w:basedOn w:val="a1"/>
    <w:uiPriority w:val="39"/>
    <w:rsid w:val="00AA44E5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paragraph"/>
    <w:basedOn w:val="a"/>
    <w:uiPriority w:val="99"/>
    <w:semiHidden/>
    <w:rsid w:val="00AA44E5"/>
    <w:pPr>
      <w:suppressAutoHyphens w:val="0"/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3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10</cp:revision>
  <cp:lastPrinted>2021-11-18T04:04:00Z</cp:lastPrinted>
  <dcterms:created xsi:type="dcterms:W3CDTF">2023-07-27T11:43:00Z</dcterms:created>
  <dcterms:modified xsi:type="dcterms:W3CDTF">2023-09-04T06:48:00Z</dcterms:modified>
</cp:coreProperties>
</file>